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5581" w:rsidRPr="008046C3" w:rsidRDefault="00A7789C" w:rsidP="00575581">
      <w:pPr>
        <w:tabs>
          <w:tab w:val="num" w:pos="720"/>
        </w:tabs>
        <w:ind w:left="720" w:hanging="360"/>
        <w:jc w:val="center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Kid198</w:t>
      </w:r>
      <w:r w:rsidR="00575581" w:rsidRPr="008046C3">
        <w:rPr>
          <w:rFonts w:cstheme="minorHAnsi"/>
          <w:b/>
          <w:bCs/>
          <w:sz w:val="24"/>
          <w:szCs w:val="24"/>
          <w:u w:val="single"/>
        </w:rPr>
        <w:t xml:space="preserve"> data</w:t>
      </w:r>
    </w:p>
    <w:p w:rsidR="00A7789C" w:rsidRPr="00A7789C" w:rsidRDefault="00A7789C" w:rsidP="00A778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 w:rsidRPr="00A7789C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A data</w:t>
      </w:r>
      <w:bookmarkStart w:id="0" w:name="_GoBack"/>
      <w:bookmarkEnd w:id="0"/>
      <w:r w:rsidRPr="00A7789C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frame with 198 observations on the following 5 variables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Rd table"/>
      </w:tblPr>
      <w:tblGrid>
        <w:gridCol w:w="796"/>
        <w:gridCol w:w="2239"/>
      </w:tblGrid>
      <w:tr w:rsidR="00A7789C" w:rsidRPr="00A7789C" w:rsidTr="00A7789C">
        <w:trPr>
          <w:tblCellSpacing w:w="15" w:type="dxa"/>
        </w:trPr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th-TH"/>
              </w:rPr>
              <w:t>Height</w:t>
            </w:r>
          </w:p>
        </w:tc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  <w:t>Height (in inches)</w:t>
            </w:r>
          </w:p>
        </w:tc>
      </w:tr>
      <w:tr w:rsidR="00A7789C" w:rsidRPr="00A7789C" w:rsidTr="00A7789C">
        <w:trPr>
          <w:tblCellSpacing w:w="15" w:type="dxa"/>
        </w:trPr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th-TH"/>
              </w:rPr>
              <w:t>Weight</w:t>
            </w:r>
          </w:p>
        </w:tc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  <w:t>Weight (in pounds)</w:t>
            </w:r>
          </w:p>
        </w:tc>
      </w:tr>
      <w:tr w:rsidR="00A7789C" w:rsidRPr="00A7789C" w:rsidTr="00A7789C">
        <w:trPr>
          <w:tblCellSpacing w:w="15" w:type="dxa"/>
        </w:trPr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th-TH"/>
              </w:rPr>
              <w:t>Age</w:t>
            </w:r>
          </w:p>
        </w:tc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  <w:t>Age (in months)</w:t>
            </w:r>
          </w:p>
        </w:tc>
      </w:tr>
      <w:tr w:rsidR="00A7789C" w:rsidRPr="00A7789C" w:rsidTr="00A7789C">
        <w:trPr>
          <w:tblCellSpacing w:w="15" w:type="dxa"/>
        </w:trPr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th-TH"/>
              </w:rPr>
              <w:t>Sex</w:t>
            </w:r>
          </w:p>
        </w:tc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th-TH"/>
              </w:rPr>
              <w:t>0</w:t>
            </w:r>
            <w:r w:rsidRPr="00A7789C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  <w:t>=male or </w:t>
            </w:r>
            <w:r w:rsidRPr="00A778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th-TH"/>
              </w:rPr>
              <w:t>1</w:t>
            </w:r>
            <w:r w:rsidRPr="00A7789C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  <w:t>=female</w:t>
            </w:r>
          </w:p>
        </w:tc>
      </w:tr>
      <w:tr w:rsidR="00A7789C" w:rsidRPr="00A7789C" w:rsidTr="00A7789C">
        <w:trPr>
          <w:tblCellSpacing w:w="15" w:type="dxa"/>
        </w:trPr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th-TH"/>
              </w:rPr>
              <w:t>Race</w:t>
            </w:r>
          </w:p>
        </w:tc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  <w:r w:rsidRPr="00A778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th-TH"/>
              </w:rPr>
              <w:t>0</w:t>
            </w:r>
            <w:r w:rsidRPr="00A7789C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  <w:t>=white or </w:t>
            </w:r>
            <w:r w:rsidRPr="00A7789C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th-TH"/>
              </w:rPr>
              <w:t>1</w:t>
            </w:r>
            <w:r w:rsidRPr="00A7789C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  <w:t>=other</w:t>
            </w:r>
          </w:p>
        </w:tc>
      </w:tr>
      <w:tr w:rsidR="00A7789C" w:rsidRPr="00A7789C" w:rsidTr="00A7789C">
        <w:trPr>
          <w:tblCellSpacing w:w="15" w:type="dxa"/>
        </w:trPr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th-TH"/>
              </w:rPr>
            </w:pPr>
          </w:p>
        </w:tc>
        <w:tc>
          <w:tcPr>
            <w:tcW w:w="0" w:type="auto"/>
            <w:vAlign w:val="center"/>
            <w:hideMark/>
          </w:tcPr>
          <w:p w:rsidR="00A7789C" w:rsidRPr="00A7789C" w:rsidRDefault="00A7789C" w:rsidP="00A7789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h-TH"/>
              </w:rPr>
            </w:pPr>
          </w:p>
        </w:tc>
      </w:tr>
    </w:tbl>
    <w:p w:rsidR="00BB3706" w:rsidRPr="00575581" w:rsidRDefault="00BB3706" w:rsidP="00A7789C">
      <w:pPr>
        <w:pStyle w:val="NormalWeb"/>
        <w:ind w:left="720"/>
        <w:rPr>
          <w:rFonts w:cstheme="minorHAnsi"/>
        </w:rPr>
      </w:pPr>
    </w:p>
    <w:sectPr w:rsidR="00BB3706" w:rsidRPr="00575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51651E"/>
    <w:multiLevelType w:val="multilevel"/>
    <w:tmpl w:val="E402A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DOyNDA3NjMwNbRQ0lEKTi0uzszPAykwqgUAzXbz0CwAAAA="/>
  </w:docVars>
  <w:rsids>
    <w:rsidRoot w:val="00575581"/>
    <w:rsid w:val="002A1630"/>
    <w:rsid w:val="00575581"/>
    <w:rsid w:val="00A7789C"/>
    <w:rsid w:val="00A95B6A"/>
    <w:rsid w:val="00BB3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8F053"/>
  <w15:chartTrackingRefBased/>
  <w15:docId w15:val="{79A31E0C-BAFF-4958-AF2A-7164AE3E1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55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755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character" w:styleId="HTMLCode">
    <w:name w:val="HTML Code"/>
    <w:basedOn w:val="DefaultParagraphFont"/>
    <w:uiPriority w:val="99"/>
    <w:semiHidden/>
    <w:unhideWhenUsed/>
    <w:rsid w:val="0057558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17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ng Chotsiri</dc:creator>
  <cp:keywords/>
  <dc:description/>
  <cp:lastModifiedBy>Palang Chotsiri</cp:lastModifiedBy>
  <cp:revision>2</cp:revision>
  <dcterms:created xsi:type="dcterms:W3CDTF">2021-01-07T09:44:00Z</dcterms:created>
  <dcterms:modified xsi:type="dcterms:W3CDTF">2021-01-09T16:55:00Z</dcterms:modified>
</cp:coreProperties>
</file>